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72E0" w:rsidRDefault="00C272E0" w:rsidP="00C01625">
      <w:pPr>
        <w:pStyle w:val="ListParagraph"/>
        <w:numPr>
          <w:ilvl w:val="0"/>
          <w:numId w:val="1"/>
        </w:numPr>
      </w:pPr>
      <w:r>
        <w:t>Acknowledge</w:t>
      </w:r>
      <w:r w:rsidR="00C01625">
        <w:t xml:space="preserve"> – Ignore/Deny</w:t>
      </w:r>
    </w:p>
    <w:p w:rsidR="00C01625" w:rsidRDefault="00C272E0" w:rsidP="00C01625">
      <w:pPr>
        <w:pStyle w:val="ListParagraph"/>
        <w:numPr>
          <w:ilvl w:val="0"/>
          <w:numId w:val="1"/>
        </w:numPr>
      </w:pPr>
      <w:r>
        <w:t>Accept</w:t>
      </w:r>
      <w:r w:rsidR="00C01625">
        <w:t xml:space="preserve"> - Decline</w:t>
      </w:r>
    </w:p>
    <w:p w:rsidR="00C272E0" w:rsidRDefault="00C272E0" w:rsidP="00C01625">
      <w:pPr>
        <w:pStyle w:val="ListParagraph"/>
        <w:numPr>
          <w:ilvl w:val="0"/>
          <w:numId w:val="1"/>
        </w:numPr>
      </w:pPr>
      <w:r>
        <w:t>Admire</w:t>
      </w:r>
      <w:r w:rsidR="00C01625">
        <w:t xml:space="preserve"> - Criticize</w:t>
      </w:r>
    </w:p>
    <w:p w:rsidR="00C272E0" w:rsidRDefault="00C272E0" w:rsidP="00C01625">
      <w:pPr>
        <w:pStyle w:val="ListParagraph"/>
        <w:numPr>
          <w:ilvl w:val="0"/>
          <w:numId w:val="1"/>
        </w:numPr>
      </w:pPr>
      <w:r>
        <w:t>Alive</w:t>
      </w:r>
      <w:r w:rsidR="00C01625">
        <w:t xml:space="preserve"> - Dead</w:t>
      </w:r>
    </w:p>
    <w:p w:rsidR="00C272E0" w:rsidRDefault="00C272E0" w:rsidP="00C01625">
      <w:pPr>
        <w:pStyle w:val="ListParagraph"/>
        <w:numPr>
          <w:ilvl w:val="0"/>
          <w:numId w:val="1"/>
        </w:numPr>
      </w:pPr>
      <w:r>
        <w:t>Ancient</w:t>
      </w:r>
      <w:r w:rsidR="00C01625">
        <w:t xml:space="preserve"> - Modern</w:t>
      </w:r>
    </w:p>
    <w:p w:rsidR="00C272E0" w:rsidRDefault="00C272E0" w:rsidP="00C01625">
      <w:pPr>
        <w:pStyle w:val="ListParagraph"/>
        <w:numPr>
          <w:ilvl w:val="0"/>
          <w:numId w:val="1"/>
        </w:numPr>
      </w:pPr>
      <w:r>
        <w:t>Abandon</w:t>
      </w:r>
      <w:r w:rsidR="00C01625">
        <w:t xml:space="preserve"> - Retain</w:t>
      </w:r>
    </w:p>
    <w:p w:rsidR="00C272E0" w:rsidRDefault="00C272E0" w:rsidP="00C01625">
      <w:pPr>
        <w:pStyle w:val="ListParagraph"/>
        <w:numPr>
          <w:ilvl w:val="0"/>
          <w:numId w:val="1"/>
        </w:numPr>
      </w:pPr>
      <w:r>
        <w:t>Awkward</w:t>
      </w:r>
      <w:r w:rsidR="00C01625">
        <w:t xml:space="preserve"> – Comfortable/Graceful</w:t>
      </w:r>
    </w:p>
    <w:p w:rsidR="00C272E0" w:rsidRDefault="00C272E0" w:rsidP="00C01625">
      <w:pPr>
        <w:pStyle w:val="ListParagraph"/>
        <w:numPr>
          <w:ilvl w:val="0"/>
          <w:numId w:val="1"/>
        </w:numPr>
      </w:pPr>
      <w:r>
        <w:t>Attract</w:t>
      </w:r>
      <w:r w:rsidR="00C01625">
        <w:t xml:space="preserve"> - Repel</w:t>
      </w:r>
    </w:p>
    <w:p w:rsidR="00C272E0" w:rsidRDefault="00C272E0" w:rsidP="00C01625">
      <w:pPr>
        <w:pStyle w:val="ListParagraph"/>
        <w:numPr>
          <w:ilvl w:val="0"/>
          <w:numId w:val="1"/>
        </w:numPr>
      </w:pPr>
      <w:r>
        <w:t>Attack</w:t>
      </w:r>
      <w:r w:rsidR="00C01625">
        <w:t xml:space="preserve"> - Defense</w:t>
      </w:r>
    </w:p>
    <w:p w:rsidR="00C272E0" w:rsidRDefault="00C272E0" w:rsidP="00C01625">
      <w:pPr>
        <w:pStyle w:val="ListParagraph"/>
        <w:numPr>
          <w:ilvl w:val="0"/>
          <w:numId w:val="1"/>
        </w:numPr>
      </w:pPr>
      <w:r>
        <w:t>Adversity</w:t>
      </w:r>
      <w:r w:rsidR="00C01625">
        <w:t xml:space="preserve"> - Prosperity</w:t>
      </w:r>
    </w:p>
    <w:p w:rsidR="00C272E0" w:rsidRDefault="00C272E0" w:rsidP="00C01625">
      <w:pPr>
        <w:pStyle w:val="ListParagraph"/>
        <w:numPr>
          <w:ilvl w:val="0"/>
          <w:numId w:val="1"/>
        </w:numPr>
      </w:pPr>
      <w:r>
        <w:t>Agree</w:t>
      </w:r>
      <w:r w:rsidR="00C01625">
        <w:t xml:space="preserve"> - Disagree</w:t>
      </w:r>
    </w:p>
    <w:p w:rsidR="00C272E0" w:rsidRDefault="00D312FB" w:rsidP="00C01625">
      <w:pPr>
        <w:pStyle w:val="ListParagraph"/>
        <w:numPr>
          <w:ilvl w:val="0"/>
          <w:numId w:val="1"/>
        </w:numPr>
      </w:pPr>
      <w:r>
        <w:t>Assemble</w:t>
      </w:r>
      <w:r w:rsidR="00C01625">
        <w:t xml:space="preserve"> - Disassemble</w:t>
      </w:r>
    </w:p>
    <w:p w:rsidR="00D312FB" w:rsidRDefault="00D312FB" w:rsidP="00C01625">
      <w:pPr>
        <w:pStyle w:val="ListParagraph"/>
        <w:numPr>
          <w:ilvl w:val="0"/>
          <w:numId w:val="1"/>
        </w:numPr>
      </w:pPr>
      <w:r>
        <w:t>Approach</w:t>
      </w:r>
      <w:r w:rsidR="00C01625">
        <w:t xml:space="preserve"> - Retreat</w:t>
      </w:r>
    </w:p>
    <w:p w:rsidR="00D312FB" w:rsidRDefault="00D312FB" w:rsidP="00C01625">
      <w:pPr>
        <w:pStyle w:val="ListParagraph"/>
        <w:numPr>
          <w:ilvl w:val="0"/>
          <w:numId w:val="1"/>
        </w:numPr>
      </w:pPr>
      <w:r>
        <w:t>Activity</w:t>
      </w:r>
      <w:r w:rsidR="00C01625">
        <w:t xml:space="preserve"> - Inactivity</w:t>
      </w:r>
    </w:p>
    <w:p w:rsidR="00D312FB" w:rsidRDefault="00D312FB" w:rsidP="00C01625">
      <w:pPr>
        <w:pStyle w:val="ListParagraph"/>
        <w:numPr>
          <w:ilvl w:val="0"/>
          <w:numId w:val="1"/>
        </w:numPr>
      </w:pPr>
      <w:r>
        <w:t>Arrival</w:t>
      </w:r>
      <w:r w:rsidR="00C01625">
        <w:t xml:space="preserve"> - Departure</w:t>
      </w:r>
    </w:p>
    <w:p w:rsidR="00D312FB" w:rsidRDefault="00D312FB" w:rsidP="00C01625">
      <w:pPr>
        <w:pStyle w:val="ListParagraph"/>
        <w:numPr>
          <w:ilvl w:val="0"/>
          <w:numId w:val="1"/>
        </w:numPr>
      </w:pPr>
      <w:r>
        <w:t>Analysis</w:t>
      </w:r>
      <w:r w:rsidR="00C01625">
        <w:t xml:space="preserve"> - Synthesis</w:t>
      </w:r>
    </w:p>
    <w:p w:rsidR="00D312FB" w:rsidRDefault="00D312FB" w:rsidP="00C01625">
      <w:pPr>
        <w:pStyle w:val="ListParagraph"/>
        <w:numPr>
          <w:ilvl w:val="0"/>
          <w:numId w:val="1"/>
        </w:numPr>
      </w:pPr>
      <w:r>
        <w:t>Ample</w:t>
      </w:r>
      <w:r w:rsidR="00C01625">
        <w:t xml:space="preserve"> - Few</w:t>
      </w:r>
    </w:p>
    <w:p w:rsidR="00D312FB" w:rsidRDefault="00D312FB" w:rsidP="00C01625">
      <w:pPr>
        <w:pStyle w:val="ListParagraph"/>
        <w:numPr>
          <w:ilvl w:val="0"/>
          <w:numId w:val="1"/>
        </w:numPr>
      </w:pPr>
      <w:r>
        <w:t>Barren</w:t>
      </w:r>
      <w:r w:rsidR="00C01625">
        <w:t xml:space="preserve"> – Fertile </w:t>
      </w:r>
    </w:p>
    <w:p w:rsidR="00D312FB" w:rsidRDefault="00D312FB" w:rsidP="00C01625">
      <w:pPr>
        <w:pStyle w:val="ListParagraph"/>
        <w:numPr>
          <w:ilvl w:val="0"/>
          <w:numId w:val="1"/>
        </w:numPr>
      </w:pPr>
      <w:r>
        <w:t>Ban</w:t>
      </w:r>
      <w:r w:rsidR="00C01625">
        <w:t xml:space="preserve"> - Allow</w:t>
      </w:r>
    </w:p>
    <w:p w:rsidR="00D312FB" w:rsidRDefault="00D312FB" w:rsidP="00C01625">
      <w:pPr>
        <w:pStyle w:val="ListParagraph"/>
        <w:numPr>
          <w:ilvl w:val="0"/>
          <w:numId w:val="1"/>
        </w:numPr>
      </w:pPr>
      <w:r>
        <w:t>Bear</w:t>
      </w:r>
      <w:r w:rsidR="00C01625">
        <w:t xml:space="preserve"> – Give up</w:t>
      </w:r>
    </w:p>
    <w:p w:rsidR="00D312FB" w:rsidRDefault="00D312FB" w:rsidP="00C01625">
      <w:pPr>
        <w:pStyle w:val="ListParagraph"/>
        <w:numPr>
          <w:ilvl w:val="0"/>
          <w:numId w:val="1"/>
        </w:numPr>
      </w:pPr>
      <w:r>
        <w:t>Beautiful</w:t>
      </w:r>
      <w:r w:rsidR="00C01625">
        <w:t xml:space="preserve"> - Ugly</w:t>
      </w:r>
    </w:p>
    <w:p w:rsidR="00D312FB" w:rsidRDefault="00D312FB" w:rsidP="00C01625">
      <w:pPr>
        <w:pStyle w:val="ListParagraph"/>
        <w:numPr>
          <w:ilvl w:val="0"/>
          <w:numId w:val="1"/>
        </w:numPr>
      </w:pPr>
      <w:r>
        <w:t>Beginner</w:t>
      </w:r>
      <w:r w:rsidR="00C01625">
        <w:t xml:space="preserve"> – Expert/Professional</w:t>
      </w:r>
    </w:p>
    <w:p w:rsidR="00D312FB" w:rsidRDefault="00D312FB" w:rsidP="00C01625">
      <w:pPr>
        <w:pStyle w:val="ListParagraph"/>
        <w:numPr>
          <w:ilvl w:val="0"/>
          <w:numId w:val="1"/>
        </w:numPr>
      </w:pPr>
      <w:r>
        <w:t>Beefy</w:t>
      </w:r>
      <w:r w:rsidR="00C01625">
        <w:t xml:space="preserve"> - Thin</w:t>
      </w:r>
    </w:p>
    <w:p w:rsidR="00D312FB" w:rsidRDefault="00D312FB" w:rsidP="00C01625">
      <w:pPr>
        <w:pStyle w:val="ListParagraph"/>
        <w:numPr>
          <w:ilvl w:val="0"/>
          <w:numId w:val="1"/>
        </w:numPr>
      </w:pPr>
      <w:r>
        <w:t>Credible</w:t>
      </w:r>
      <w:r w:rsidR="00C01625">
        <w:t xml:space="preserve"> - Untrustworthy</w:t>
      </w:r>
    </w:p>
    <w:p w:rsidR="00D312FB" w:rsidRDefault="00D312FB" w:rsidP="00C01625">
      <w:pPr>
        <w:pStyle w:val="ListParagraph"/>
        <w:numPr>
          <w:ilvl w:val="0"/>
          <w:numId w:val="1"/>
        </w:numPr>
      </w:pPr>
      <w:r>
        <w:t>Calm</w:t>
      </w:r>
      <w:r w:rsidR="00C01625">
        <w:t xml:space="preserve"> - Anxiety</w:t>
      </w:r>
    </w:p>
    <w:p w:rsidR="00D312FB" w:rsidRDefault="00D312FB" w:rsidP="00C01625">
      <w:pPr>
        <w:pStyle w:val="ListParagraph"/>
        <w:numPr>
          <w:ilvl w:val="0"/>
          <w:numId w:val="1"/>
        </w:numPr>
      </w:pPr>
      <w:r>
        <w:t>Canny</w:t>
      </w:r>
      <w:r w:rsidR="00C01625">
        <w:t xml:space="preserve"> - Foolish</w:t>
      </w:r>
    </w:p>
    <w:p w:rsidR="00D312FB" w:rsidRDefault="00D312FB" w:rsidP="00C01625">
      <w:pPr>
        <w:pStyle w:val="ListParagraph"/>
        <w:numPr>
          <w:ilvl w:val="0"/>
          <w:numId w:val="1"/>
        </w:numPr>
      </w:pPr>
      <w:r>
        <w:t>Capture</w:t>
      </w:r>
      <w:r w:rsidR="00C01625">
        <w:t xml:space="preserve"> - Free</w:t>
      </w:r>
    </w:p>
    <w:p w:rsidR="00D312FB" w:rsidRDefault="00D312FB" w:rsidP="00C01625">
      <w:pPr>
        <w:pStyle w:val="ListParagraph"/>
        <w:numPr>
          <w:ilvl w:val="0"/>
          <w:numId w:val="1"/>
        </w:numPr>
      </w:pPr>
      <w:r>
        <w:t>Cause</w:t>
      </w:r>
      <w:r w:rsidR="00C01625">
        <w:t xml:space="preserve"> - Effect</w:t>
      </w:r>
      <w:bookmarkStart w:id="0" w:name="_GoBack"/>
      <w:bookmarkEnd w:id="0"/>
    </w:p>
    <w:p w:rsidR="00D312FB" w:rsidRDefault="00D312FB" w:rsidP="00C01625">
      <w:pPr>
        <w:pStyle w:val="ListParagraph"/>
        <w:numPr>
          <w:ilvl w:val="0"/>
          <w:numId w:val="1"/>
        </w:numPr>
      </w:pPr>
      <w:r>
        <w:t>Catholic</w:t>
      </w:r>
      <w:r w:rsidR="00C01625">
        <w:t xml:space="preserve"> - Narrow</w:t>
      </w:r>
    </w:p>
    <w:p w:rsidR="00C01625" w:rsidRDefault="00C01625" w:rsidP="00C01625">
      <w:pPr>
        <w:pStyle w:val="ListParagraph"/>
        <w:numPr>
          <w:ilvl w:val="0"/>
          <w:numId w:val="1"/>
        </w:numPr>
      </w:pPr>
      <w:r>
        <w:t>S</w:t>
      </w:r>
      <w:r w:rsidR="00D312FB">
        <w:t>harp</w:t>
      </w:r>
      <w:r>
        <w:t xml:space="preserve"> - Blunt</w:t>
      </w:r>
    </w:p>
    <w:p w:rsidR="00D04571" w:rsidRDefault="00D04571" w:rsidP="00C01625">
      <w:pPr>
        <w:pStyle w:val="ListParagraph"/>
        <w:numPr>
          <w:ilvl w:val="0"/>
          <w:numId w:val="1"/>
        </w:numPr>
      </w:pPr>
      <w:r>
        <w:t>Cease</w:t>
      </w:r>
      <w:r w:rsidR="00C01625">
        <w:t xml:space="preserve"> - Continue</w:t>
      </w:r>
    </w:p>
    <w:p w:rsidR="00D04571" w:rsidRDefault="00D04571" w:rsidP="00C01625">
      <w:pPr>
        <w:pStyle w:val="ListParagraph"/>
        <w:numPr>
          <w:ilvl w:val="0"/>
          <w:numId w:val="1"/>
        </w:numPr>
      </w:pPr>
      <w:r>
        <w:t>Celebrity</w:t>
      </w:r>
      <w:r w:rsidR="00C01625">
        <w:t xml:space="preserve"> </w:t>
      </w:r>
      <w:r w:rsidR="000D40ED">
        <w:t>- O</w:t>
      </w:r>
      <w:r w:rsidR="00C01625">
        <w:t>bscurity</w:t>
      </w:r>
    </w:p>
    <w:p w:rsidR="00D04571" w:rsidRDefault="00D04571" w:rsidP="00C01625">
      <w:pPr>
        <w:pStyle w:val="ListParagraph"/>
        <w:numPr>
          <w:ilvl w:val="0"/>
          <w:numId w:val="1"/>
        </w:numPr>
      </w:pPr>
      <w:r>
        <w:t>Censor</w:t>
      </w:r>
      <w:r w:rsidR="00C01625">
        <w:t xml:space="preserve"> - Approve</w:t>
      </w:r>
    </w:p>
    <w:p w:rsidR="00D04571" w:rsidRDefault="00D04571" w:rsidP="00C01625">
      <w:pPr>
        <w:pStyle w:val="ListParagraph"/>
        <w:numPr>
          <w:ilvl w:val="0"/>
          <w:numId w:val="1"/>
        </w:numPr>
      </w:pPr>
      <w:r>
        <w:t>Charge</w:t>
      </w:r>
      <w:r w:rsidR="00C01625">
        <w:t xml:space="preserve"> - </w:t>
      </w:r>
      <w:r w:rsidR="008C0D02">
        <w:t>Retreat</w:t>
      </w:r>
    </w:p>
    <w:p w:rsidR="00D04571" w:rsidRDefault="00D04571" w:rsidP="00C01625">
      <w:pPr>
        <w:pStyle w:val="ListParagraph"/>
        <w:numPr>
          <w:ilvl w:val="0"/>
          <w:numId w:val="1"/>
        </w:numPr>
      </w:pPr>
      <w:r>
        <w:t>Chaste</w:t>
      </w:r>
      <w:r w:rsidR="008C0D02">
        <w:t xml:space="preserve"> - Immoral</w:t>
      </w:r>
    </w:p>
    <w:p w:rsidR="00D04571" w:rsidRDefault="00D04571" w:rsidP="00C01625">
      <w:pPr>
        <w:pStyle w:val="ListParagraph"/>
        <w:numPr>
          <w:ilvl w:val="0"/>
          <w:numId w:val="1"/>
        </w:numPr>
      </w:pPr>
      <w:r>
        <w:t>Cherish</w:t>
      </w:r>
      <w:r w:rsidR="008C0D02">
        <w:t xml:space="preserve"> - Neglect</w:t>
      </w:r>
    </w:p>
    <w:p w:rsidR="00D04571" w:rsidRDefault="00D04571" w:rsidP="00C01625">
      <w:pPr>
        <w:pStyle w:val="ListParagraph"/>
        <w:numPr>
          <w:ilvl w:val="0"/>
          <w:numId w:val="1"/>
        </w:numPr>
      </w:pPr>
      <w:r>
        <w:t>Daunt</w:t>
      </w:r>
      <w:r w:rsidR="008C0D02">
        <w:t xml:space="preserve"> - Encourage</w:t>
      </w:r>
    </w:p>
    <w:p w:rsidR="00D04571" w:rsidRDefault="00D04571" w:rsidP="00C01625">
      <w:pPr>
        <w:pStyle w:val="ListParagraph"/>
        <w:numPr>
          <w:ilvl w:val="0"/>
          <w:numId w:val="1"/>
        </w:numPr>
      </w:pPr>
      <w:r>
        <w:t>Defeat</w:t>
      </w:r>
      <w:r w:rsidR="008C0D02">
        <w:t xml:space="preserve"> - Victory</w:t>
      </w:r>
    </w:p>
    <w:p w:rsidR="00D04571" w:rsidRDefault="00D04571" w:rsidP="00C01625">
      <w:pPr>
        <w:pStyle w:val="ListParagraph"/>
        <w:numPr>
          <w:ilvl w:val="0"/>
          <w:numId w:val="1"/>
        </w:numPr>
      </w:pPr>
      <w:r>
        <w:t>Deficit</w:t>
      </w:r>
      <w:r w:rsidR="008C0D02">
        <w:t xml:space="preserve"> - Surplus</w:t>
      </w:r>
    </w:p>
    <w:p w:rsidR="00D04571" w:rsidRDefault="00D04571" w:rsidP="00C01625">
      <w:pPr>
        <w:pStyle w:val="ListParagraph"/>
        <w:numPr>
          <w:ilvl w:val="0"/>
          <w:numId w:val="1"/>
        </w:numPr>
      </w:pPr>
      <w:r>
        <w:t>Emphatic</w:t>
      </w:r>
      <w:r w:rsidR="008C0D02">
        <w:t xml:space="preserve"> - Hesitant</w:t>
      </w:r>
    </w:p>
    <w:p w:rsidR="00D04571" w:rsidRDefault="00D04571" w:rsidP="00C01625">
      <w:pPr>
        <w:pStyle w:val="ListParagraph"/>
        <w:numPr>
          <w:ilvl w:val="0"/>
          <w:numId w:val="1"/>
        </w:numPr>
      </w:pPr>
      <w:r>
        <w:t>Enthusiastic</w:t>
      </w:r>
      <w:r w:rsidR="008C0D02">
        <w:t xml:space="preserve"> – Apathetic</w:t>
      </w:r>
    </w:p>
    <w:p w:rsidR="00D04571" w:rsidRDefault="00D04571" w:rsidP="00C01625">
      <w:pPr>
        <w:pStyle w:val="ListParagraph"/>
        <w:numPr>
          <w:ilvl w:val="0"/>
          <w:numId w:val="1"/>
        </w:numPr>
      </w:pPr>
      <w:r>
        <w:t>Famous</w:t>
      </w:r>
      <w:r w:rsidR="008C0D02">
        <w:t xml:space="preserve"> - Unknown</w:t>
      </w:r>
    </w:p>
    <w:p w:rsidR="00D04571" w:rsidRDefault="00D04571" w:rsidP="00C01625">
      <w:pPr>
        <w:pStyle w:val="ListParagraph"/>
        <w:numPr>
          <w:ilvl w:val="0"/>
          <w:numId w:val="1"/>
        </w:numPr>
      </w:pPr>
      <w:r>
        <w:t>Failure</w:t>
      </w:r>
      <w:r w:rsidR="008C0D02">
        <w:t xml:space="preserve"> – Success</w:t>
      </w:r>
    </w:p>
    <w:p w:rsidR="00D04571" w:rsidRDefault="00D04571" w:rsidP="00C01625">
      <w:pPr>
        <w:pStyle w:val="ListParagraph"/>
        <w:numPr>
          <w:ilvl w:val="0"/>
          <w:numId w:val="1"/>
        </w:numPr>
      </w:pPr>
      <w:r>
        <w:t>Factual</w:t>
      </w:r>
      <w:r w:rsidR="008C0D02">
        <w:t xml:space="preserve"> - Fictitious</w:t>
      </w:r>
    </w:p>
    <w:p w:rsidR="00D04571" w:rsidRDefault="00D04571" w:rsidP="00C01625">
      <w:pPr>
        <w:pStyle w:val="ListParagraph"/>
        <w:numPr>
          <w:ilvl w:val="0"/>
          <w:numId w:val="1"/>
        </w:numPr>
      </w:pPr>
      <w:r>
        <w:t>Fatigue</w:t>
      </w:r>
      <w:r w:rsidR="008C0D02">
        <w:t xml:space="preserve"> - Energy</w:t>
      </w:r>
    </w:p>
    <w:p w:rsidR="00D04571" w:rsidRDefault="00D04571" w:rsidP="00C01625">
      <w:pPr>
        <w:pStyle w:val="ListParagraph"/>
        <w:numPr>
          <w:ilvl w:val="0"/>
          <w:numId w:val="1"/>
        </w:numPr>
      </w:pPr>
      <w:r>
        <w:t>Ferocious</w:t>
      </w:r>
      <w:r w:rsidR="008C0D02">
        <w:t xml:space="preserve"> - Tame</w:t>
      </w:r>
    </w:p>
    <w:p w:rsidR="00D04571" w:rsidRDefault="00D04571" w:rsidP="00C01625">
      <w:pPr>
        <w:pStyle w:val="ListParagraph"/>
        <w:numPr>
          <w:ilvl w:val="0"/>
          <w:numId w:val="1"/>
        </w:numPr>
      </w:pPr>
      <w:r>
        <w:t>Float</w:t>
      </w:r>
      <w:r w:rsidR="008C0D02">
        <w:t xml:space="preserve"> - Sink</w:t>
      </w:r>
    </w:p>
    <w:p w:rsidR="00D04571" w:rsidRDefault="00D04571" w:rsidP="00C01625">
      <w:pPr>
        <w:pStyle w:val="ListParagraph"/>
        <w:numPr>
          <w:ilvl w:val="0"/>
          <w:numId w:val="1"/>
        </w:numPr>
      </w:pPr>
      <w:r>
        <w:t>Golden</w:t>
      </w:r>
      <w:r w:rsidR="008C0D02">
        <w:t xml:space="preserve"> - Unsuccessful</w:t>
      </w:r>
    </w:p>
    <w:p w:rsidR="00D04571" w:rsidRDefault="00D04571" w:rsidP="00C01625">
      <w:pPr>
        <w:pStyle w:val="ListParagraph"/>
        <w:numPr>
          <w:ilvl w:val="0"/>
          <w:numId w:val="1"/>
        </w:numPr>
      </w:pPr>
      <w:r>
        <w:t>Haste</w:t>
      </w:r>
      <w:r w:rsidR="008C0D02">
        <w:t xml:space="preserve"> - Delay</w:t>
      </w:r>
    </w:p>
    <w:p w:rsidR="00547751" w:rsidRDefault="00547751" w:rsidP="00C01625">
      <w:pPr>
        <w:pStyle w:val="ListParagraph"/>
        <w:numPr>
          <w:ilvl w:val="0"/>
          <w:numId w:val="1"/>
        </w:numPr>
      </w:pPr>
      <w:r>
        <w:t>J</w:t>
      </w:r>
      <w:r w:rsidR="00D04571">
        <w:t>ealousy</w:t>
      </w:r>
      <w:r w:rsidR="008C0D02">
        <w:t xml:space="preserve"> </w:t>
      </w:r>
      <w:r w:rsidR="00DA153B">
        <w:t>–</w:t>
      </w:r>
      <w:r w:rsidR="008C0D02">
        <w:t xml:space="preserve"> Admiration</w:t>
      </w:r>
    </w:p>
    <w:sectPr w:rsidR="00547751" w:rsidSect="00C01625">
      <w:pgSz w:w="16840" w:h="11907" w:orient="landscape" w:code="9"/>
      <w:pgMar w:top="851" w:right="851" w:bottom="851" w:left="851" w:header="720" w:footer="720" w:gutter="0"/>
      <w:cols w:num="2"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KG Shadow of the Day">
    <w:panose1 w:val="02000503000000020003"/>
    <w:charset w:val="00"/>
    <w:family w:val="auto"/>
    <w:pitch w:val="variable"/>
    <w:sig w:usb0="A000002F" w:usb1="10000042" w:usb2="00000000" w:usb3="00000000" w:csb0="000000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FD46C8"/>
    <w:multiLevelType w:val="hybridMultilevel"/>
    <w:tmpl w:val="AC18C754"/>
    <w:lvl w:ilvl="0" w:tplc="C5FCF098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MjU0MDc2MDE3NzVX0lEKTi0uzszPAykwqgUAlg+mGSwAAAA="/>
  </w:docVars>
  <w:rsids>
    <w:rsidRoot w:val="00D04571"/>
    <w:rsid w:val="000C19BC"/>
    <w:rsid w:val="000D40ED"/>
    <w:rsid w:val="004378FD"/>
    <w:rsid w:val="0051438D"/>
    <w:rsid w:val="00547751"/>
    <w:rsid w:val="00606935"/>
    <w:rsid w:val="006962E1"/>
    <w:rsid w:val="008C0D02"/>
    <w:rsid w:val="00961969"/>
    <w:rsid w:val="00995015"/>
    <w:rsid w:val="00B720CF"/>
    <w:rsid w:val="00C01625"/>
    <w:rsid w:val="00C272E0"/>
    <w:rsid w:val="00D04571"/>
    <w:rsid w:val="00D312FB"/>
    <w:rsid w:val="00DA15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4A0817"/>
  <w15:chartTrackingRefBased/>
  <w15:docId w15:val="{0A960B8B-E02C-4570-92D0-305AAEBBA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Segoe UI Semibold" w:eastAsiaTheme="minorHAnsi" w:hAnsi="Segoe UI Semibold" w:cstheme="minorBidi"/>
        <w:color w:val="000000" w:themeColor="text1"/>
        <w:sz w:val="28"/>
        <w:szCs w:val="22"/>
        <w:lang w:val="en-US" w:eastAsia="en-US" w:bidi="ar-SA"/>
      </w:rPr>
    </w:rPrDefault>
    <w:pPrDefault>
      <w:pPr>
        <w:spacing w:after="20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378FD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color w:val="002060"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378FD"/>
    <w:pPr>
      <w:keepNext/>
      <w:keepLines/>
      <w:spacing w:before="200" w:after="0"/>
      <w:jc w:val="left"/>
      <w:outlineLvl w:val="1"/>
    </w:pPr>
    <w:rPr>
      <w:rFonts w:eastAsiaTheme="majorEastAsia" w:cstheme="majorBidi"/>
      <w:b/>
      <w:bCs/>
      <w:szCs w:val="26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06935"/>
    <w:pPr>
      <w:pBdr>
        <w:bottom w:val="single" w:sz="8" w:space="4" w:color="4F81BD" w:themeColor="accent1"/>
      </w:pBdr>
      <w:spacing w:after="300"/>
      <w:contextualSpacing/>
    </w:pPr>
    <w:rPr>
      <w:rFonts w:ascii="KG Shadow of the Day" w:eastAsiaTheme="majorEastAsia" w:hAnsi="KG Shadow of the Day" w:cstheme="majorBidi"/>
      <w:b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06935"/>
    <w:rPr>
      <w:rFonts w:ascii="KG Shadow of the Day" w:eastAsiaTheme="majorEastAsia" w:hAnsi="KG Shadow of the Day" w:cstheme="majorBidi"/>
      <w:b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378FD"/>
    <w:rPr>
      <w:rFonts w:eastAsia="Times New Roman" w:cs="Segoe UI Semibold"/>
      <w:b/>
      <w:bCs/>
      <w:color w:val="002060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378FD"/>
    <w:rPr>
      <w:rFonts w:eastAsiaTheme="majorEastAsia" w:cstheme="majorBidi"/>
      <w:b/>
      <w:bCs/>
      <w:szCs w:val="26"/>
      <w:lang w:val="en-IN"/>
    </w:rPr>
  </w:style>
  <w:style w:type="paragraph" w:styleId="ListParagraph">
    <w:name w:val="List Paragraph"/>
    <w:basedOn w:val="Normal"/>
    <w:uiPriority w:val="34"/>
    <w:qFormat/>
    <w:rsid w:val="00D04571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A153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urier New" w:eastAsia="Times New Roman" w:hAnsi="Courier New" w:cs="Courier New"/>
      <w:color w:val="auto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A153B"/>
    <w:rPr>
      <w:rFonts w:ascii="Courier New" w:eastAsia="Times New Roman" w:hAnsi="Courier New" w:cs="Courier New"/>
      <w:color w:val="auto"/>
      <w:sz w:val="20"/>
      <w:szCs w:val="20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12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6</TotalTime>
  <Pages>1</Pages>
  <Words>137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yu Dugar</dc:creator>
  <cp:keywords/>
  <dc:description/>
  <cp:lastModifiedBy>Vayu Dugar</cp:lastModifiedBy>
  <cp:revision>8</cp:revision>
  <dcterms:created xsi:type="dcterms:W3CDTF">2018-08-28T10:18:00Z</dcterms:created>
  <dcterms:modified xsi:type="dcterms:W3CDTF">2018-09-03T08:34:00Z</dcterms:modified>
</cp:coreProperties>
</file>